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body>
    <w:p w14:paraId="258AF224" w14:textId="77777777" w:rsidR="00600F4E" w:rsidRDefault="00600F4E" w:rsidP="00600F4E">
      <w:pPr>
        <w:rPr>
          <w:rFonts w:ascii="Arial" w:eastAsia="Times New Roman" w:hAnsi="Arial" w:cs="Arial"/>
          <w:b/>
          <w:bCs/>
          <w:color w:val="514C4C"/>
          <w:sz w:val="32"/>
          <w:szCs w:val="27"/>
        </w:rPr>
      </w:pPr>
      <w:bookmarkStart w:id="0" w:name="chameleon-cloud-tutorial---docker-1"/>
      <w:bookmarkStart w:id="1" w:name="chameleon-cloud-docker-tutorial-1"/>
      <w:bookmarkEnd w:id="0"/>
      <w:bookmarkEnd w:id="1"/>
    </w:p>
    <w:p w14:paraId="5E7828EA" w14:textId="77777777" w:rsidR="00600F4E" w:rsidRDefault="00600F4E" w:rsidP="00600F4E">
      <w:pPr>
        <w:rPr>
          <w:rFonts w:ascii="Arial" w:eastAsia="Times New Roman" w:hAnsi="Arial" w:cs="Arial"/>
          <w:b/>
          <w:bCs/>
          <w:color w:val="514C4C"/>
          <w:sz w:val="32"/>
          <w:szCs w:val="27"/>
        </w:rPr>
      </w:pPr>
    </w:p>
    <w:p w14:paraId="42C6910B" w14:textId="77777777" w:rsidR="00600F4E" w:rsidRDefault="00600F4E" w:rsidP="00600F4E">
      <w:pPr>
        <w:jc w:val="center"/>
        <w:rPr>
          <w:rFonts w:ascii="Arial" w:eastAsia="Times New Roman" w:hAnsi="Arial" w:cs="Arial"/>
          <w:b/>
          <w:bCs/>
          <w:color w:val="514C4C"/>
          <w:sz w:val="32"/>
          <w:szCs w:val="27"/>
        </w:rPr>
      </w:pPr>
      <w:r w:rsidRPr="00EB034A">
        <w:rPr>
          <w:noProof/>
          <w:highlight w:val="black"/>
        </w:rPr>
        <w:drawing>
          <wp:inline distT="0" distB="0" distL="0" distR="0" wp14:anchorId="4984CBC0" wp14:editId="0689548D">
            <wp:extent cx="3200400" cy="1131568"/>
            <wp:effectExtent l="0" t="0" r="0" b="0"/>
            <wp:docPr id="225" name="Picture 225" descr="http://cdn.phys.org/newman/gfx/news/hires/2014/chameleoncl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cdn.phys.org/newman/gfx/news/hires/2014/chameleonclo.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00400" cy="1131568"/>
                    </a:xfrm>
                    <a:prstGeom prst="rect">
                      <a:avLst/>
                    </a:prstGeom>
                    <a:noFill/>
                    <a:ln>
                      <a:noFill/>
                    </a:ln>
                  </pic:spPr>
                </pic:pic>
              </a:graphicData>
            </a:graphic>
          </wp:inline>
        </w:drawing>
      </w:r>
    </w:p>
    <w:p w14:paraId="56B72C62" w14:textId="77777777" w:rsidR="00600F4E" w:rsidRDefault="00600F4E" w:rsidP="00600F4E">
      <w:pPr>
        <w:rPr>
          <w:rFonts w:ascii="Arial" w:eastAsia="Times New Roman" w:hAnsi="Arial" w:cs="Arial"/>
          <w:b/>
          <w:bCs/>
          <w:color w:val="514C4C"/>
          <w:sz w:val="32"/>
          <w:szCs w:val="27"/>
        </w:rPr>
      </w:pPr>
    </w:p>
    <w:p w14:paraId="4C2EA031" w14:textId="77777777" w:rsidR="00600F4E" w:rsidRDefault="00600F4E" w:rsidP="00600F4E">
      <w:pPr>
        <w:rPr>
          <w:rFonts w:ascii="Arial" w:eastAsia="Times New Roman" w:hAnsi="Arial" w:cs="Arial"/>
          <w:b/>
          <w:bCs/>
          <w:color w:val="514C4C"/>
          <w:sz w:val="32"/>
          <w:szCs w:val="27"/>
        </w:rPr>
      </w:pPr>
      <w:r>
        <w:rPr>
          <w:noProof/>
        </w:rPr>
        <w:pict w14:anchorId="52305ACC">
          <v:rect id="Rectangle_x0020_203" o:spid="_x0000_s1027" style="position:absolute;margin-left:27pt;margin-top:20.7pt;width:428.25pt;height:100.5pt;z-index:2516592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" fillcolor="#a6b727" strokecolor="#728820" strokeweight="2pt">
            <v:shadow on="t" opacity="26214f" mv:blur="50800f" origin="-.5,-.5" offset="26941emu,26941emu"/>
            <v:textbox>
              <w:txbxContent>
                <w:p w14:paraId="69A769F1" w14:textId="77777777" w:rsidR="00600F4E" w:rsidRDefault="00600F4E" w:rsidP="00600F4E">
                  <w:pPr>
                    <w:jc w:val="center"/>
                  </w:pPr>
                  <w:r w:rsidRPr="00600F4E">
                    <w:rPr>
                      <w:rFonts w:ascii="Euphemia" w:hAnsi="Euphemia"/>
                      <w:color w:val="FFFFFF" w:themeColor="background1"/>
                      <w:sz w:val="48"/>
                    </w:rPr>
                    <w:t>Chameleon Cloud Tutorial</w:t>
                  </w:r>
                  <w:r w:rsidRPr="00600F4E">
                    <w:rPr>
                      <w:rFonts w:ascii="Euphemia" w:hAnsi="Euphemia"/>
                      <w:color w:val="FFFFFF" w:themeColor="background1"/>
                      <w:sz w:val="44"/>
                    </w:rPr>
                    <w:br/>
                  </w:r>
                  <w:r w:rsidRPr="00600F4E">
                    <w:rPr>
                      <w:rFonts w:ascii="Euphemia" w:hAnsi="Euphemia"/>
                      <w:color w:val="FFFFFF" w:themeColor="background1"/>
                      <w:sz w:val="36"/>
                      <w:szCs w:val="36"/>
                    </w:rPr>
                    <w:t>Docker 1</w:t>
                  </w:r>
                </w:p>
              </w:txbxContent>
            </v:textbox>
            <w10:wrap anchorx="margin"/>
          </v:rect>
        </w:pict>
      </w:r>
    </w:p>
    <w:p w14:paraId="33C4438E" w14:textId="77777777" w:rsidR="00600F4E" w:rsidRDefault="00600F4E" w:rsidP="00600F4E">
      <w:pPr>
        <w:jc w:val="center"/>
        <w:rPr>
          <w:rFonts w:ascii="Arial" w:eastAsia="Times New Roman" w:hAnsi="Arial" w:cs="Arial"/>
          <w:b/>
          <w:bCs/>
          <w:color w:val="514C4C"/>
          <w:sz w:val="32"/>
          <w:szCs w:val="27"/>
        </w:rPr>
        <w:sectPr w:rsidR="00600F4E" w:rsidSect="00020BEB">
          <w:headerReference w:type="default" r:id="rId8"/>
          <w:footerReference w:type="default" r:id="rId9"/>
          <w:pgSz w:w="12240" w:h="15840"/>
          <w:pgMar w:top="1440" w:right="1440" w:bottom="1440" w:left="1440" w:header="720" w:footer="720" w:gutter="0"/>
          <w:cols w:space="720"/>
          <w:docGrid w:linePitch="360"/>
        </w:sectPr>
      </w:pPr>
      <w:r>
        <w:rPr>
          <w:noProof/>
        </w:rPr>
        <w:pict w14:anchorId="2418369A">
          <v:shapetype id="_x0000_t202" coordsize="21600,21600" o:spt="202" path="m0,0l0,21600,21600,21600,21600,0xe">
            <v:stroke joinstyle="miter"/>
            <v:path gradientshapeok="t" o:connecttype="rect"/>
          </v:shapetype>
          <v:shape id="Text_x0020_Box_x0020_2" o:spid="_x0000_s1026" type="#_x0000_t202" style="position:absolute;left:0;text-align:left;margin-left:1in;margin-top:142.55pt;width:5in;height:22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" stroked="f">
            <v:textbox>
              <w:txbxContent>
                <w:p w14:paraId="2699C214" w14:textId="77777777" w:rsidR="00600F4E" w:rsidRPr="00EB034A" w:rsidRDefault="00600F4E" w:rsidP="00600F4E">
                  <w:pPr>
                    <w:pStyle w:val="Heading2"/>
                    <w:rPr>
                      <w:rFonts w:eastAsia="Times New Roman" w:cs="Times New Roman"/>
                      <w:color w:val="000000" w:themeColor="text1"/>
                      <w:sz w:val="20"/>
                      <w:szCs w:val="20"/>
                    </w:rPr>
                  </w:pPr>
                </w:p>
                <w:p w14:paraId="73B73129" w14:textId="77777777" w:rsidR="00600F4E" w:rsidRPr="00EB034A" w:rsidRDefault="00600F4E" w:rsidP="00600F4E">
                  <w:pPr>
                    <w:pStyle w:val="Heading2"/>
                    <w:rPr>
                      <w:rFonts w:eastAsia="Times New Roman" w:cs="Times New Roman"/>
                      <w:color w:val="000000" w:themeColor="text1"/>
                      <w:sz w:val="20"/>
                      <w:szCs w:val="20"/>
                    </w:rPr>
                  </w:pPr>
                  <w:r w:rsidRPr="00EB034A">
                    <w:rPr>
                      <w:rFonts w:eastAsia="Times New Roman" w:cs="Times New Roman"/>
                      <w:noProof/>
                      <w:color w:val="000000" w:themeColor="text1"/>
                    </w:rPr>
                    <w:drawing>
                      <wp:inline distT="0" distB="0" distL="0" distR="0" wp14:anchorId="030F7E31" wp14:editId="0468D746">
                        <wp:extent cx="4104005" cy="743308"/>
                        <wp:effectExtent l="0" t="0" r="0" b="0"/>
                        <wp:docPr id="29" name="Picture 6" descr="ational Science Foundation - Where Discoveries Beg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tional Science Foundation - Where Discoveries Begi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04005" cy="743308"/>
                                </a:xfrm>
                                <a:prstGeom prst="rect">
                                  <a:avLst/>
                                </a:prstGeom>
                                <a:noFill/>
                                <a:ln>
                                  <a:noFill/>
                                </a:ln>
                              </pic:spPr>
                            </pic:pic>
                          </a:graphicData>
                        </a:graphic>
                      </wp:inline>
                    </w:drawing>
                  </w:r>
                </w:p>
                <w:p w14:paraId="55E5DF10" w14:textId="77777777" w:rsidR="00600F4E" w:rsidRPr="00EB034A" w:rsidRDefault="00600F4E" w:rsidP="00600F4E">
                  <w:pPr>
                    <w:rPr>
                      <w:color w:val="000000" w:themeColor="text1"/>
                    </w:rPr>
                  </w:pPr>
                </w:p>
                <w:p w14:paraId="6EAB5BAD" w14:textId="77777777" w:rsidR="00600F4E" w:rsidRPr="00EB034A" w:rsidRDefault="00600F4E" w:rsidP="00600F4E">
                  <w:pPr>
                    <w:pStyle w:val="Heading2"/>
                    <w:jc w:val="center"/>
                    <w:rPr>
                      <w:rFonts w:eastAsia="Times New Roman" w:cs="Times New Roman"/>
                      <w:color w:val="000000" w:themeColor="text1"/>
                      <w:sz w:val="24"/>
                      <w:szCs w:val="24"/>
                    </w:rPr>
                  </w:pPr>
                  <w:r w:rsidRPr="00EB034A">
                    <w:rPr>
                      <w:rFonts w:eastAsia="Times New Roman" w:cs="Times New Roman"/>
                      <w:color w:val="000000" w:themeColor="text1"/>
                      <w:sz w:val="24"/>
                      <w:szCs w:val="24"/>
                    </w:rPr>
                    <w:t>Program Solicitation # NSF 13-602</w:t>
                  </w:r>
                </w:p>
                <w:p w14:paraId="3EE8E725" w14:textId="77777777" w:rsidR="00600F4E" w:rsidRPr="00600F4E" w:rsidRDefault="00600F4E" w:rsidP="00600F4E">
                  <w:pPr>
                    <w:pStyle w:val="Heading2"/>
                    <w:jc w:val="center"/>
                    <w:rPr>
                      <w:rFonts w:eastAsia="Times New Roman" w:cs="Times New Roman"/>
                      <w:b w:val="0"/>
                      <w:color w:val="FFFFFF" w:themeColor="background1"/>
                      <w:sz w:val="24"/>
                      <w:szCs w:val="24"/>
                    </w:rPr>
                  </w:pPr>
                  <w:r w:rsidRPr="00EB034A">
                    <w:rPr>
                      <w:rFonts w:eastAsia="Times New Roman" w:cs="Times New Roman"/>
                      <w:b w:val="0"/>
                      <w:color w:val="000000" w:themeColor="text1"/>
                      <w:sz w:val="24"/>
                      <w:szCs w:val="24"/>
                    </w:rPr>
                    <w:t>CISE Research Infrastructure: Mid-Scale Infrastructure - NSFCloud (CRI: NSFCloud)</w:t>
                  </w:r>
                </w:p>
              </w:txbxContent>
            </v:textbox>
            <w10:wrap anchorx="margin"/>
          </v:shape>
        </w:pict>
      </w:r>
    </w:p>
    <w:p w14:paraId="0B606A91" w14:textId="77777777" w:rsidR="00205DC3" w:rsidRPr="00600F4E" w:rsidRDefault="00490D9D">
      <w:pPr>
        <w:pStyle w:val="Heading1"/>
        <w:rPr>
          <w:rFonts w:asciiTheme="minorHAnsi" w:hAnsiTheme="minorHAnsi"/>
          <w:color w:val="000000" w:themeColor="text1"/>
        </w:rPr>
      </w:pPr>
      <w:bookmarkStart w:id="2" w:name="_GoBack"/>
      <w:bookmarkEnd w:id="2"/>
      <w:r w:rsidRPr="00600F4E">
        <w:rPr>
          <w:rFonts w:asciiTheme="minorHAnsi" w:hAnsiTheme="minorHAnsi"/>
          <w:color w:val="000000" w:themeColor="text1"/>
        </w:rPr>
        <w:lastRenderedPageBreak/>
        <w:t>Chameleon Cloud Tutorial - Docker 1</w:t>
      </w:r>
    </w:p>
    <w:p w14:paraId="0CE4F733" w14:textId="77777777" w:rsidR="00205DC3" w:rsidRPr="00600F4E" w:rsidRDefault="00490D9D">
      <w:r w:rsidRPr="00600F4E">
        <w:t xml:space="preserve">If you're not already on the GitHub repo page, you can find it </w:t>
      </w:r>
      <w:hyperlink r:id="rId11">
        <w:r w:rsidRPr="00600F4E">
          <w:rPr>
            <w:rStyle w:val="Hyperlink"/>
          </w:rPr>
          <w:t>here</w:t>
        </w:r>
      </w:hyperlink>
      <w:r w:rsidRPr="00600F4E">
        <w:t>. If you'</w:t>
      </w:r>
      <w:r w:rsidRPr="00600F4E">
        <w:t xml:space="preserve">ve come to this repo first, you can find this and all the Chameleon tutorials </w:t>
      </w:r>
      <w:hyperlink r:id="rId12">
        <w:r w:rsidRPr="00600F4E">
          <w:rPr>
            <w:rStyle w:val="Hyperlink"/>
          </w:rPr>
          <w:t>here</w:t>
        </w:r>
      </w:hyperlink>
      <w:r w:rsidRPr="00600F4E">
        <w:t>. In this tutorial we're going to guide you through the fundamentals of using Docker on Chameleon Cloud. You should al</w:t>
      </w:r>
      <w:r w:rsidRPr="00600F4E">
        <w:t>ready be familiar with managing resources on Chameleon Cloud, if not follow the "Getting Started" tutorial. At the end of this tutorial you will have setup a demo website utilizing 5 Docker containers and 2 physical hosts.</w:t>
      </w:r>
    </w:p>
    <w:p w14:paraId="46EC0DAF" w14:textId="77777777" w:rsidR="00205DC3" w:rsidRPr="00600F4E" w:rsidRDefault="00490D9D">
      <w:pPr>
        <w:pStyle w:val="Heading2"/>
        <w:rPr>
          <w:rFonts w:asciiTheme="minorHAnsi" w:hAnsiTheme="minorHAnsi"/>
          <w:color w:val="000000" w:themeColor="text1"/>
        </w:rPr>
      </w:pPr>
      <w:bookmarkStart w:id="3" w:name="prerequisites"/>
      <w:bookmarkEnd w:id="3"/>
      <w:r w:rsidRPr="00600F4E">
        <w:rPr>
          <w:rFonts w:asciiTheme="minorHAnsi" w:hAnsiTheme="minorHAnsi"/>
          <w:color w:val="000000" w:themeColor="text1"/>
        </w:rPr>
        <w:t>Prerequisites</w:t>
      </w:r>
    </w:p>
    <w:p w14:paraId="68D5C837" w14:textId="77777777" w:rsidR="00205DC3" w:rsidRPr="00600F4E" w:rsidRDefault="00490D9D">
      <w:r w:rsidRPr="00600F4E">
        <w:t xml:space="preserve">It's expected that </w:t>
      </w:r>
      <w:r w:rsidRPr="00600F4E">
        <w:t>you have a general knowledge of Linux command-line environments, though most of the steps can be copied exactly without modification. No previous knowledge of Docker is required and we will provide some explanation of key Docker terms and concepts below. S</w:t>
      </w:r>
      <w:r w:rsidRPr="00600F4E">
        <w:t xml:space="preserve">ee the official Docker </w:t>
      </w:r>
      <w:hyperlink r:id="rId13">
        <w:r w:rsidRPr="00600F4E">
          <w:rPr>
            <w:rStyle w:val="Hyperlink"/>
          </w:rPr>
          <w:t>docs</w:t>
        </w:r>
      </w:hyperlink>
      <w:r w:rsidRPr="00600F4E">
        <w:t xml:space="preserve"> for more detail and reference.</w:t>
      </w:r>
    </w:p>
    <w:p w14:paraId="6C6ED76B" w14:textId="77777777" w:rsidR="00205DC3" w:rsidRPr="00600F4E" w:rsidRDefault="00490D9D">
      <w:pPr>
        <w:pStyle w:val="Heading2"/>
        <w:rPr>
          <w:rFonts w:asciiTheme="minorHAnsi" w:hAnsiTheme="minorHAnsi"/>
          <w:color w:val="000000" w:themeColor="text1"/>
        </w:rPr>
      </w:pPr>
      <w:bookmarkStart w:id="4" w:name="what-is-docker"/>
      <w:bookmarkEnd w:id="4"/>
      <w:r w:rsidRPr="00600F4E">
        <w:rPr>
          <w:rFonts w:asciiTheme="minorHAnsi" w:hAnsiTheme="minorHAnsi"/>
          <w:color w:val="000000" w:themeColor="text1"/>
        </w:rPr>
        <w:t>What is Docker?</w:t>
      </w:r>
    </w:p>
    <w:p w14:paraId="734B2438" w14:textId="77777777" w:rsidR="00205DC3" w:rsidRPr="00600F4E" w:rsidRDefault="00490D9D">
      <w:r w:rsidRPr="00600F4E">
        <w:t>Docker is conceptually similar to virtual machines but has much less resource overheard because it doesn't run a full guest OS. Docker co</w:t>
      </w:r>
      <w:r w:rsidRPr="00600F4E">
        <w:t xml:space="preserve">ntainers start in seconds vs minutes, take up less space, and are less hardware demanding because they share resources with the host OS. Read in more detail </w:t>
      </w:r>
      <w:hyperlink r:id="rId14">
        <w:r w:rsidRPr="00600F4E">
          <w:rPr>
            <w:rStyle w:val="Hyperlink"/>
          </w:rPr>
          <w:t>here</w:t>
        </w:r>
      </w:hyperlink>
      <w:r w:rsidRPr="00600F4E">
        <w:t>.</w:t>
      </w:r>
    </w:p>
    <w:p w14:paraId="24B97E64" w14:textId="77777777" w:rsidR="00205DC3" w:rsidRPr="00600F4E" w:rsidRDefault="00490D9D">
      <w:pPr>
        <w:pStyle w:val="Heading2"/>
        <w:rPr>
          <w:rFonts w:asciiTheme="minorHAnsi" w:hAnsiTheme="minorHAnsi"/>
          <w:color w:val="000000" w:themeColor="text1"/>
        </w:rPr>
      </w:pPr>
      <w:bookmarkStart w:id="5" w:name="terms-concepts"/>
      <w:bookmarkEnd w:id="5"/>
      <w:r w:rsidRPr="00600F4E">
        <w:rPr>
          <w:rFonts w:asciiTheme="minorHAnsi" w:hAnsiTheme="minorHAnsi"/>
          <w:color w:val="000000" w:themeColor="text1"/>
        </w:rPr>
        <w:t>Terms &amp; Concepts</w:t>
      </w:r>
    </w:p>
    <w:p w14:paraId="7B329A84" w14:textId="77777777" w:rsidR="00205DC3" w:rsidRPr="00600F4E" w:rsidRDefault="00490D9D">
      <w:r w:rsidRPr="00600F4E">
        <w:t>Most of the docker de</w:t>
      </w:r>
      <w:r w:rsidRPr="00600F4E">
        <w:t xml:space="preserve">scriptions are taken directly from their </w:t>
      </w:r>
      <w:hyperlink r:id="rId15">
        <w:r w:rsidRPr="00600F4E">
          <w:rPr>
            <w:rStyle w:val="Hyperlink"/>
          </w:rPr>
          <w:t>glossary</w:t>
        </w:r>
      </w:hyperlink>
      <w:r w:rsidRPr="00600F4E">
        <w:t>.</w:t>
      </w:r>
    </w:p>
    <w:p w14:paraId="5F5EB223" w14:textId="77777777" w:rsidR="00205DC3" w:rsidRPr="00600F4E" w:rsidRDefault="00490D9D">
      <w:r w:rsidRPr="00600F4E">
        <w:rPr>
          <w:b/>
        </w:rPr>
        <w:t>Docker Engine or "Docker":</w:t>
      </w:r>
      <w:r w:rsidRPr="00600F4E">
        <w:t xml:space="preserve"> The docker daemon process running on the host which manages images and containers</w:t>
      </w:r>
    </w:p>
    <w:p w14:paraId="4EE4D00A" w14:textId="77777777" w:rsidR="00205DC3" w:rsidRPr="00600F4E" w:rsidRDefault="00490D9D">
      <w:r w:rsidRPr="00600F4E">
        <w:rPr>
          <w:b/>
        </w:rPr>
        <w:t>Image:</w:t>
      </w:r>
      <w:r w:rsidRPr="00600F4E">
        <w:t xml:space="preserve"> Docker images are the basi</w:t>
      </w:r>
      <w:r w:rsidRPr="00600F4E">
        <w:t>s of containers. An Image is an ordered collection of root filesystem changes and the corresponding execution parameters for use within a container runtime. An image typically contains a union of layered filesystems stacked on top of each other. An image d</w:t>
      </w:r>
      <w:r w:rsidRPr="00600F4E">
        <w:t>oes not have state and it never changes.</w:t>
      </w:r>
    </w:p>
    <w:p w14:paraId="3B0DFBFB" w14:textId="77777777" w:rsidR="00205DC3" w:rsidRPr="00600F4E" w:rsidRDefault="00490D9D">
      <w:r w:rsidRPr="00600F4E">
        <w:rPr>
          <w:b/>
        </w:rPr>
        <w:t>Docker Hub:</w:t>
      </w:r>
      <w:r w:rsidRPr="00600F4E">
        <w:t xml:space="preserve"> The Docker Hub is a centralized resource for working with Docker and its components. Like GitHub but for Docker images.</w:t>
      </w:r>
    </w:p>
    <w:p w14:paraId="228898B0" w14:textId="77777777" w:rsidR="00205DC3" w:rsidRPr="00600F4E" w:rsidRDefault="00490D9D">
      <w:r w:rsidRPr="00600F4E">
        <w:rPr>
          <w:b/>
        </w:rPr>
        <w:t>Container:</w:t>
      </w:r>
      <w:r w:rsidRPr="00600F4E">
        <w:t xml:space="preserve"> A container is a runtime instance of a docker image. A Docker container </w:t>
      </w:r>
      <w:r w:rsidRPr="00600F4E">
        <w:t>consists of:</w:t>
      </w:r>
    </w:p>
    <w:p w14:paraId="6D565CDE" w14:textId="77777777" w:rsidR="00205DC3" w:rsidRPr="00600F4E" w:rsidRDefault="00490D9D">
      <w:pPr>
        <w:numPr>
          <w:ilvl w:val="0"/>
          <w:numId w:val="20"/>
        </w:numPr>
      </w:pPr>
      <w:r w:rsidRPr="00600F4E">
        <w:t>A Docker image</w:t>
      </w:r>
    </w:p>
    <w:p w14:paraId="2535B50C" w14:textId="77777777" w:rsidR="00205DC3" w:rsidRPr="00600F4E" w:rsidRDefault="00490D9D">
      <w:pPr>
        <w:numPr>
          <w:ilvl w:val="0"/>
          <w:numId w:val="20"/>
        </w:numPr>
      </w:pPr>
      <w:r w:rsidRPr="00600F4E">
        <w:t>Execution environment</w:t>
      </w:r>
    </w:p>
    <w:p w14:paraId="186F65B4" w14:textId="77777777" w:rsidR="00205DC3" w:rsidRPr="00600F4E" w:rsidRDefault="00490D9D">
      <w:pPr>
        <w:numPr>
          <w:ilvl w:val="0"/>
          <w:numId w:val="20"/>
        </w:numPr>
      </w:pPr>
      <w:r w:rsidRPr="00600F4E">
        <w:t>A standard set of instructions</w:t>
      </w:r>
    </w:p>
    <w:p w14:paraId="049D63CA" w14:textId="77777777" w:rsidR="00205DC3" w:rsidRPr="00600F4E" w:rsidRDefault="00490D9D">
      <w:pPr>
        <w:numPr>
          <w:ilvl w:val="0"/>
          <w:numId w:val="20"/>
        </w:numPr>
      </w:pPr>
      <w:r w:rsidRPr="00600F4E">
        <w:t>The concept is borrowed from Shipping Containers, which define a standard to ship goods globally. Docker defines a standard to ship software.</w:t>
      </w:r>
    </w:p>
    <w:p w14:paraId="2509F51B" w14:textId="77777777" w:rsidR="00205DC3" w:rsidRPr="00600F4E" w:rsidRDefault="00490D9D">
      <w:r w:rsidRPr="00600F4E">
        <w:rPr>
          <w:b/>
        </w:rPr>
        <w:lastRenderedPageBreak/>
        <w:t>Dockerfile:</w:t>
      </w:r>
      <w:r w:rsidRPr="00600F4E">
        <w:t xml:space="preserve"> A Dockerfile is a tex</w:t>
      </w:r>
      <w:r w:rsidRPr="00600F4E">
        <w:t xml:space="preserve">t document that contains all the commands you would normally execute manually in order to build a Docker image. Docker can build images automatically by reading the instructions from a Dockerfile. </w:t>
      </w:r>
      <w:hyperlink r:id="rId16">
        <w:r w:rsidRPr="00600F4E">
          <w:rPr>
            <w:rStyle w:val="Hyperlink"/>
          </w:rPr>
          <w:t>Dockerfile Reference</w:t>
        </w:r>
      </w:hyperlink>
    </w:p>
    <w:p w14:paraId="0A0CD38B" w14:textId="77777777" w:rsidR="00205DC3" w:rsidRPr="00600F4E" w:rsidRDefault="00490D9D">
      <w:r w:rsidRPr="00600F4E">
        <w:rPr>
          <w:b/>
        </w:rPr>
        <w:t>Postgres:</w:t>
      </w:r>
      <w:r w:rsidRPr="00600F4E">
        <w:t xml:space="preserve"> An SQL database. </w:t>
      </w:r>
      <w:hyperlink r:id="rId17">
        <w:r w:rsidRPr="00600F4E">
          <w:rPr>
            <w:rStyle w:val="Hyperlink"/>
          </w:rPr>
          <w:t>Official Site</w:t>
        </w:r>
      </w:hyperlink>
    </w:p>
    <w:p w14:paraId="291C40F5" w14:textId="77777777" w:rsidR="00205DC3" w:rsidRPr="00600F4E" w:rsidRDefault="00490D9D">
      <w:r w:rsidRPr="00600F4E">
        <w:rPr>
          <w:b/>
        </w:rPr>
        <w:t>Nginx "engine x":</w:t>
      </w:r>
      <w:r w:rsidRPr="00600F4E">
        <w:t xml:space="preserve"> A web server. </w:t>
      </w:r>
      <w:hyperlink r:id="rId18">
        <w:r w:rsidRPr="00600F4E">
          <w:rPr>
            <w:rStyle w:val="Hyperlink"/>
          </w:rPr>
          <w:t>Official Site</w:t>
        </w:r>
      </w:hyperlink>
    </w:p>
    <w:p w14:paraId="3BF4B917" w14:textId="77777777" w:rsidR="00205DC3" w:rsidRPr="00600F4E" w:rsidRDefault="00490D9D">
      <w:r w:rsidRPr="00600F4E">
        <w:rPr>
          <w:b/>
        </w:rPr>
        <w:t>uWGSI:</w:t>
      </w:r>
      <w:r w:rsidRPr="00600F4E">
        <w:t xml:space="preserve"> An application server that connects to Nginx. In our tuto</w:t>
      </w:r>
      <w:r w:rsidRPr="00600F4E">
        <w:t xml:space="preserve">rial we're using it to run a simple Python app that generates the demo page. </w:t>
      </w:r>
      <w:hyperlink r:id="rId19">
        <w:r w:rsidRPr="00600F4E">
          <w:rPr>
            <w:rStyle w:val="Hyperlink"/>
          </w:rPr>
          <w:t>Official Site</w:t>
        </w:r>
      </w:hyperlink>
    </w:p>
    <w:p w14:paraId="366D8923" w14:textId="77777777" w:rsidR="00205DC3" w:rsidRPr="00600F4E" w:rsidRDefault="00490D9D">
      <w:pPr>
        <w:pStyle w:val="Heading2"/>
        <w:rPr>
          <w:rFonts w:asciiTheme="minorHAnsi" w:hAnsiTheme="minorHAnsi"/>
          <w:color w:val="000000" w:themeColor="text1"/>
        </w:rPr>
      </w:pPr>
      <w:bookmarkStart w:id="6" w:name="steps-outline"/>
      <w:bookmarkEnd w:id="6"/>
      <w:r w:rsidRPr="00600F4E">
        <w:rPr>
          <w:rFonts w:asciiTheme="minorHAnsi" w:hAnsiTheme="minorHAnsi"/>
          <w:color w:val="000000" w:themeColor="text1"/>
        </w:rPr>
        <w:t>Steps Outline</w:t>
      </w:r>
    </w:p>
    <w:tbl>
      <w:tblPr>
        <w:tblW w:w="0" w:type="pct"/>
        <w:tblLook w:val="07E0" w:firstRow="1" w:lastRow="1" w:firstColumn="1" w:lastColumn="1" w:noHBand="1" w:noVBand="1"/>
      </w:tblPr>
      <w:tblGrid>
        <w:gridCol w:w="328"/>
        <w:gridCol w:w="7925"/>
        <w:gridCol w:w="1270"/>
      </w:tblGrid>
      <w:tr w:rsidR="00205DC3" w:rsidRPr="00600F4E" w14:paraId="4C8F13C8" w14:textId="77777777">
        <w:tc>
          <w:tcPr>
            <w:tcW w:w="0" w:type="auto"/>
            <w:tcBorders>
              <w:bottom w:val="single" w:sz="0" w:space="0" w:color="auto"/>
            </w:tcBorders>
            <w:vAlign w:val="bottom"/>
          </w:tcPr>
          <w:p w14:paraId="2332DF21" w14:textId="77777777" w:rsidR="00205DC3" w:rsidRPr="00600F4E" w:rsidRDefault="00490D9D">
            <w:r w:rsidRPr="00600F4E">
              <w:t>#</w:t>
            </w:r>
          </w:p>
        </w:tc>
        <w:tc>
          <w:tcPr>
            <w:tcW w:w="0" w:type="auto"/>
            <w:tcBorders>
              <w:bottom w:val="single" w:sz="0" w:space="0" w:color="auto"/>
            </w:tcBorders>
            <w:vAlign w:val="bottom"/>
          </w:tcPr>
          <w:p w14:paraId="71A6BF8A" w14:textId="77777777" w:rsidR="00205DC3" w:rsidRPr="00600F4E" w:rsidRDefault="00490D9D">
            <w:r w:rsidRPr="00600F4E">
              <w:t>Description</w:t>
            </w:r>
          </w:p>
        </w:tc>
        <w:tc>
          <w:tcPr>
            <w:tcW w:w="0" w:type="auto"/>
            <w:tcBorders>
              <w:bottom w:val="single" w:sz="0" w:space="0" w:color="auto"/>
            </w:tcBorders>
            <w:vAlign w:val="bottom"/>
          </w:tcPr>
          <w:p w14:paraId="250F0712" w14:textId="77777777" w:rsidR="00205DC3" w:rsidRPr="00600F4E" w:rsidRDefault="00490D9D">
            <w:r w:rsidRPr="00600F4E">
              <w:t>Time (mins)</w:t>
            </w:r>
          </w:p>
        </w:tc>
      </w:tr>
      <w:tr w:rsidR="00205DC3" w:rsidRPr="00600F4E" w14:paraId="2A060A2E" w14:textId="77777777">
        <w:tc>
          <w:tcPr>
            <w:tcW w:w="0" w:type="auto"/>
          </w:tcPr>
          <w:p w14:paraId="27F6BC1F" w14:textId="77777777" w:rsidR="00205DC3" w:rsidRPr="00600F4E" w:rsidRDefault="00490D9D">
            <w:r w:rsidRPr="00600F4E">
              <w:t>1</w:t>
            </w:r>
          </w:p>
        </w:tc>
        <w:tc>
          <w:tcPr>
            <w:tcW w:w="0" w:type="auto"/>
          </w:tcPr>
          <w:p w14:paraId="3F9BAA48" w14:textId="77777777" w:rsidR="00205DC3" w:rsidRPr="00600F4E" w:rsidRDefault="00490D9D">
            <w:r w:rsidRPr="00600F4E">
              <w:t>Spin up Chameleon resources</w:t>
            </w:r>
          </w:p>
        </w:tc>
        <w:tc>
          <w:tcPr>
            <w:tcW w:w="0" w:type="auto"/>
          </w:tcPr>
          <w:p w14:paraId="51E06EC3" w14:textId="77777777" w:rsidR="00205DC3" w:rsidRPr="00600F4E" w:rsidRDefault="00490D9D">
            <w:r w:rsidRPr="00600F4E">
              <w:t>10</w:t>
            </w:r>
          </w:p>
        </w:tc>
      </w:tr>
      <w:tr w:rsidR="00205DC3" w:rsidRPr="00600F4E" w14:paraId="1E103A23" w14:textId="77777777">
        <w:tc>
          <w:tcPr>
            <w:tcW w:w="0" w:type="auto"/>
          </w:tcPr>
          <w:p w14:paraId="44C14A4C" w14:textId="77777777" w:rsidR="00205DC3" w:rsidRPr="00600F4E" w:rsidRDefault="00490D9D">
            <w:r w:rsidRPr="00600F4E">
              <w:t>2</w:t>
            </w:r>
          </w:p>
        </w:tc>
        <w:tc>
          <w:tcPr>
            <w:tcW w:w="0" w:type="auto"/>
          </w:tcPr>
          <w:p w14:paraId="464C194E" w14:textId="77777777" w:rsidR="00205DC3" w:rsidRPr="00600F4E" w:rsidRDefault="00490D9D">
            <w:r w:rsidRPr="00600F4E">
              <w:t>Software installation</w:t>
            </w:r>
          </w:p>
        </w:tc>
        <w:tc>
          <w:tcPr>
            <w:tcW w:w="0" w:type="auto"/>
          </w:tcPr>
          <w:p w14:paraId="70739B0D" w14:textId="77777777" w:rsidR="00205DC3" w:rsidRPr="00600F4E" w:rsidRDefault="00490D9D">
            <w:r w:rsidRPr="00600F4E">
              <w:t>10</w:t>
            </w:r>
          </w:p>
        </w:tc>
      </w:tr>
      <w:tr w:rsidR="00205DC3" w:rsidRPr="00600F4E" w14:paraId="743B0DD4" w14:textId="77777777">
        <w:tc>
          <w:tcPr>
            <w:tcW w:w="0" w:type="auto"/>
          </w:tcPr>
          <w:p w14:paraId="6F93004B" w14:textId="77777777" w:rsidR="00205DC3" w:rsidRPr="00600F4E" w:rsidRDefault="00490D9D">
            <w:r w:rsidRPr="00600F4E">
              <w:t>3</w:t>
            </w:r>
          </w:p>
        </w:tc>
        <w:tc>
          <w:tcPr>
            <w:tcW w:w="0" w:type="auto"/>
          </w:tcPr>
          <w:p w14:paraId="757F2432" w14:textId="77777777" w:rsidR="00205DC3" w:rsidRPr="00600F4E" w:rsidRDefault="00490D9D">
            <w:r w:rsidRPr="00600F4E">
              <w:t>Setup app and ambassador containers, Postgres on host 1, Nginx and uWSGI on host 2</w:t>
            </w:r>
          </w:p>
        </w:tc>
        <w:tc>
          <w:tcPr>
            <w:tcW w:w="0" w:type="auto"/>
          </w:tcPr>
          <w:p w14:paraId="299C822F" w14:textId="77777777" w:rsidR="00205DC3" w:rsidRPr="00600F4E" w:rsidRDefault="00490D9D">
            <w:r w:rsidRPr="00600F4E">
              <w:t>10</w:t>
            </w:r>
          </w:p>
        </w:tc>
      </w:tr>
      <w:tr w:rsidR="00205DC3" w:rsidRPr="00600F4E" w14:paraId="0595B564" w14:textId="77777777">
        <w:tc>
          <w:tcPr>
            <w:tcW w:w="0" w:type="auto"/>
          </w:tcPr>
          <w:p w14:paraId="188E662B" w14:textId="77777777" w:rsidR="00205DC3" w:rsidRPr="00600F4E" w:rsidRDefault="00490D9D">
            <w:r w:rsidRPr="00600F4E">
              <w:t>4</w:t>
            </w:r>
          </w:p>
        </w:tc>
        <w:tc>
          <w:tcPr>
            <w:tcW w:w="0" w:type="auto"/>
          </w:tcPr>
          <w:p w14:paraId="29F245AE" w14:textId="77777777" w:rsidR="00205DC3" w:rsidRPr="00600F4E" w:rsidRDefault="00490D9D">
            <w:r w:rsidRPr="00600F4E">
              <w:t>Test demo site to see if configuration was successful</w:t>
            </w:r>
          </w:p>
        </w:tc>
        <w:tc>
          <w:tcPr>
            <w:tcW w:w="0" w:type="auto"/>
          </w:tcPr>
          <w:p w14:paraId="4E67F7AE" w14:textId="77777777" w:rsidR="00205DC3" w:rsidRPr="00600F4E" w:rsidRDefault="00490D9D">
            <w:r w:rsidRPr="00600F4E">
              <w:t>1</w:t>
            </w:r>
          </w:p>
        </w:tc>
      </w:tr>
    </w:tbl>
    <w:p w14:paraId="5B5C7560" w14:textId="77777777" w:rsidR="00205DC3" w:rsidRPr="00600F4E" w:rsidRDefault="00490D9D">
      <w:pPr>
        <w:pStyle w:val="Heading2"/>
        <w:rPr>
          <w:rFonts w:asciiTheme="minorHAnsi" w:hAnsiTheme="minorHAnsi"/>
          <w:color w:val="000000" w:themeColor="text1"/>
        </w:rPr>
      </w:pPr>
      <w:bookmarkStart w:id="7" w:name="chameleon-resources"/>
      <w:bookmarkEnd w:id="7"/>
      <w:r w:rsidRPr="00600F4E">
        <w:rPr>
          <w:rFonts w:asciiTheme="minorHAnsi" w:hAnsiTheme="minorHAnsi"/>
          <w:color w:val="000000" w:themeColor="text1"/>
        </w:rPr>
        <w:t>1. Chameleon Resources</w:t>
      </w:r>
    </w:p>
    <w:p w14:paraId="050FB89F" w14:textId="77777777" w:rsidR="00205DC3" w:rsidRPr="00600F4E" w:rsidRDefault="00490D9D">
      <w:r w:rsidRPr="00600F4E">
        <w:t xml:space="preserve">Create 2 Chameleon baremetal servers. We used a CentOS 7 image for this tutorial </w:t>
      </w:r>
      <w:r w:rsidRPr="00600F4E">
        <w:t>but feel free to use any other Distro as long it runs Docker.</w:t>
      </w:r>
    </w:p>
    <w:p w14:paraId="472A6FF2" w14:textId="77777777" w:rsidR="00205DC3" w:rsidRPr="00600F4E" w:rsidRDefault="00490D9D">
      <w:pPr>
        <w:pStyle w:val="Heading2"/>
        <w:rPr>
          <w:rFonts w:asciiTheme="minorHAnsi" w:hAnsiTheme="minorHAnsi"/>
          <w:color w:val="000000" w:themeColor="text1"/>
        </w:rPr>
      </w:pPr>
      <w:bookmarkStart w:id="8" w:name="software-installation"/>
      <w:bookmarkEnd w:id="8"/>
      <w:r w:rsidRPr="00600F4E">
        <w:rPr>
          <w:rFonts w:asciiTheme="minorHAnsi" w:hAnsiTheme="minorHAnsi"/>
          <w:color w:val="000000" w:themeColor="text1"/>
        </w:rPr>
        <w:t>2. Software Installation</w:t>
      </w:r>
    </w:p>
    <w:p w14:paraId="42157BFE" w14:textId="77777777" w:rsidR="00205DC3" w:rsidRPr="00600F4E" w:rsidRDefault="00490D9D">
      <w:r w:rsidRPr="00600F4E">
        <w:t>Install Docker on each server with sudo yum install docker</w:t>
      </w:r>
      <w:r w:rsidRPr="00600F4E">
        <w:t>. This installs the Docker daemon and client tools. You may also wish to install an editor such as vim and git (if not already installed, included in our CentOS image).</w:t>
      </w:r>
    </w:p>
    <w:p w14:paraId="4D429A63" w14:textId="77777777" w:rsidR="00205DC3" w:rsidRPr="00600F4E" w:rsidRDefault="00490D9D">
      <w:r w:rsidRPr="00600F4E">
        <w:rPr>
          <w:b/>
        </w:rPr>
        <w:t>Important</w:t>
      </w:r>
      <w:r w:rsidRPr="00600F4E">
        <w:br/>
        <w:t>The Docker daemon needs to be running before you can use Docker. Start it wit</w:t>
      </w:r>
      <w:r w:rsidRPr="00600F4E">
        <w:t xml:space="preserve">h sudo service docker start. </w:t>
      </w:r>
      <w:r w:rsidRPr="00600F4E">
        <w:rPr>
          <w:b/>
        </w:rPr>
        <w:t>If you're getting errors with every Docker command this may be the cause.</w:t>
      </w:r>
    </w:p>
    <w:p w14:paraId="0F299D03" w14:textId="77777777" w:rsidR="00205DC3" w:rsidRPr="00600F4E" w:rsidRDefault="00490D9D">
      <w:pPr>
        <w:pStyle w:val="Heading2"/>
        <w:rPr>
          <w:rFonts w:asciiTheme="minorHAnsi" w:hAnsiTheme="minorHAnsi"/>
          <w:color w:val="000000" w:themeColor="text1"/>
        </w:rPr>
      </w:pPr>
      <w:bookmarkStart w:id="9" w:name="container-setup"/>
      <w:bookmarkEnd w:id="9"/>
      <w:r w:rsidRPr="00600F4E">
        <w:rPr>
          <w:rFonts w:asciiTheme="minorHAnsi" w:hAnsiTheme="minorHAnsi"/>
          <w:color w:val="000000" w:themeColor="text1"/>
        </w:rPr>
        <w:t>2. Container Setup</w:t>
      </w:r>
    </w:p>
    <w:p w14:paraId="4A7935C9" w14:textId="77777777" w:rsidR="00205DC3" w:rsidRPr="00600F4E" w:rsidRDefault="00490D9D">
      <w:r w:rsidRPr="00600F4E">
        <w:t>Before you move on let's explain some things. You will be setting up one host with a Postgres (SQL database) container. The other host</w:t>
      </w:r>
      <w:r w:rsidRPr="00600F4E">
        <w:t xml:space="preserve"> will be setup with Nginx (web server) and uWGSI (interface to Python script that generates actual page) containers. To connect the uWGSI container across hosts to the Postgres container we will use </w:t>
      </w:r>
      <w:r w:rsidRPr="00600F4E">
        <w:rPr>
          <w:i/>
        </w:rPr>
        <w:t>ambassador</w:t>
      </w:r>
      <w:r w:rsidRPr="00600F4E">
        <w:t xml:space="preserve"> containers, one on each host.</w:t>
      </w:r>
    </w:p>
    <w:p w14:paraId="2711349E" w14:textId="77777777" w:rsidR="00205DC3" w:rsidRPr="00600F4E" w:rsidRDefault="00490D9D">
      <w:r w:rsidRPr="00600F4E">
        <w:rPr>
          <w:b/>
        </w:rPr>
        <w:t>Note</w:t>
      </w:r>
      <w:r w:rsidRPr="00600F4E">
        <w:br/>
        <w:t>You have tw</w:t>
      </w:r>
      <w:r w:rsidRPr="00600F4E">
        <w:t xml:space="preserve">o options to deploy the containers. You can pull already built containers from our </w:t>
      </w:r>
      <w:hyperlink r:id="rId20">
        <w:r w:rsidRPr="00600F4E">
          <w:rPr>
            <w:rStyle w:val="Hyperlink"/>
          </w:rPr>
          <w:t>Docker Hub</w:t>
        </w:r>
      </w:hyperlink>
      <w:r w:rsidRPr="00600F4E">
        <w:t xml:space="preserve"> repos and run them. Or you can pull this GitHub repo and build the Docker images yourself using th</w:t>
      </w:r>
      <w:r w:rsidRPr="00600F4E">
        <w:t xml:space="preserve">e Dockerfile in each directory. If you want to edit the site content you will need to build the images </w:t>
      </w:r>
      <w:r w:rsidRPr="00600F4E">
        <w:lastRenderedPageBreak/>
        <w:t xml:space="preserve">yourself after making your edits, although you can edit the database by simply connecting to it. The ambassador containers we're using are maintained by </w:t>
      </w:r>
      <w:r w:rsidRPr="00600F4E">
        <w:t>a Docker employee and thus we'll only be pulling those. You can pull an image before running it with sudo docker pull image_name or you can just sudo docker run --name container_name -d image_name and Docker will automatically pull the image for you.</w:t>
      </w:r>
    </w:p>
    <w:p w14:paraId="5A1C47A5" w14:textId="77777777" w:rsidR="00205DC3" w:rsidRPr="00600F4E" w:rsidRDefault="00490D9D">
      <w:r w:rsidRPr="00600F4E">
        <w:rPr>
          <w:b/>
        </w:rPr>
        <w:t>Usefu</w:t>
      </w:r>
      <w:r w:rsidRPr="00600F4E">
        <w:rPr>
          <w:b/>
        </w:rPr>
        <w:t>l Commands</w:t>
      </w:r>
    </w:p>
    <w:p w14:paraId="09F57244" w14:textId="77777777" w:rsidR="00205DC3" w:rsidRPr="00600F4E" w:rsidRDefault="00490D9D">
      <w:pPr>
        <w:pStyle w:val="SourceCode"/>
      </w:pPr>
      <w:r w:rsidRPr="00600F4E">
        <w:t># show running containers</w:t>
      </w:r>
      <w:r w:rsidRPr="00600F4E">
        <w:br/>
        <w:t>sudo docker ps</w:t>
      </w:r>
      <w:r w:rsidRPr="00600F4E">
        <w:br/>
      </w:r>
      <w:r w:rsidRPr="00600F4E">
        <w:br/>
        <w:t># show all, even stopped, containers</w:t>
      </w:r>
      <w:r w:rsidRPr="00600F4E">
        <w:br/>
        <w:t>sudo docker ps -a</w:t>
      </w:r>
      <w:r w:rsidRPr="00600F4E">
        <w:br/>
      </w:r>
      <w:r w:rsidRPr="00600F4E">
        <w:br/>
        <w:t># check container's logs (stdout of container)</w:t>
      </w:r>
      <w:r w:rsidRPr="00600F4E">
        <w:br/>
        <w:t># useful if there's a problem</w:t>
      </w:r>
      <w:r w:rsidRPr="00600F4E">
        <w:br/>
        <w:t>sudo docker logs container_name</w:t>
      </w:r>
      <w:r w:rsidRPr="00600F4E">
        <w:br/>
      </w:r>
      <w:r w:rsidRPr="00600F4E">
        <w:br/>
        <w:t># to stop container</w:t>
      </w:r>
      <w:r w:rsidRPr="00600F4E">
        <w:br/>
        <w:t xml:space="preserve">sudo docker stop </w:t>
      </w:r>
      <w:r w:rsidRPr="00600F4E">
        <w:t>container_name_or_id</w:t>
      </w:r>
      <w:r w:rsidRPr="00600F4E">
        <w:br/>
      </w:r>
      <w:r w:rsidRPr="00600F4E">
        <w:br/>
        <w:t># to remove container</w:t>
      </w:r>
      <w:r w:rsidRPr="00600F4E">
        <w:br/>
        <w:t>sudo docker rm container_name_or_id</w:t>
      </w:r>
      <w:r w:rsidRPr="00600F4E">
        <w:br/>
      </w:r>
      <w:r w:rsidRPr="00600F4E">
        <w:br/>
        <w:t># to remove and stop together</w:t>
      </w:r>
      <w:r w:rsidRPr="00600F4E">
        <w:br/>
        <w:t>sudo docker rm -f container_name_or_id</w:t>
      </w:r>
      <w:r w:rsidRPr="00600F4E">
        <w:br/>
      </w:r>
      <w:r w:rsidRPr="00600F4E">
        <w:br/>
        <w:t># to remove image</w:t>
      </w:r>
      <w:r w:rsidRPr="00600F4E">
        <w:br/>
        <w:t>sudo docker rmi image_name_or_id</w:t>
      </w:r>
    </w:p>
    <w:p w14:paraId="282D4EB5" w14:textId="77777777" w:rsidR="00205DC3" w:rsidRPr="00600F4E" w:rsidRDefault="00490D9D">
      <w:pPr>
        <w:pStyle w:val="Heading3"/>
        <w:rPr>
          <w:rFonts w:asciiTheme="minorHAnsi" w:hAnsiTheme="minorHAnsi"/>
        </w:rPr>
      </w:pPr>
      <w:bookmarkStart w:id="10" w:name="host-1"/>
      <w:bookmarkEnd w:id="10"/>
      <w:r w:rsidRPr="00600F4E">
        <w:rPr>
          <w:rFonts w:asciiTheme="minorHAnsi" w:hAnsiTheme="minorHAnsi"/>
        </w:rPr>
        <w:t>Host 1</w:t>
      </w:r>
    </w:p>
    <w:p w14:paraId="6D312B7A" w14:textId="77777777" w:rsidR="00205DC3" w:rsidRPr="00600F4E" w:rsidRDefault="00490D9D">
      <w:pPr>
        <w:pStyle w:val="Heading4"/>
        <w:rPr>
          <w:rFonts w:asciiTheme="minorHAnsi" w:hAnsiTheme="minorHAnsi"/>
        </w:rPr>
      </w:pPr>
      <w:bookmarkStart w:id="11" w:name="pulling-from-docker-hub"/>
      <w:bookmarkEnd w:id="11"/>
      <w:r w:rsidRPr="00600F4E">
        <w:rPr>
          <w:rFonts w:asciiTheme="minorHAnsi" w:hAnsiTheme="minorHAnsi"/>
        </w:rPr>
        <w:t>Pulling from Docker Hub</w:t>
      </w:r>
    </w:p>
    <w:p w14:paraId="125DCA3B" w14:textId="77777777" w:rsidR="00205DC3" w:rsidRPr="00600F4E" w:rsidRDefault="00490D9D">
      <w:pPr>
        <w:pStyle w:val="SourceCode"/>
      </w:pPr>
      <w:r w:rsidRPr="00600F4E">
        <w:t># start postgres contai</w:t>
      </w:r>
      <w:r w:rsidRPr="00600F4E">
        <w:t>ner</w:t>
      </w:r>
      <w:r w:rsidRPr="00600F4E">
        <w:br/>
        <w:t># port 5432 is set to be exposed in Dockerfile</w:t>
      </w:r>
      <w:r w:rsidRPr="00600F4E">
        <w:br/>
        <w:t># -d run as daemon (run in background)</w:t>
      </w:r>
      <w:r w:rsidRPr="00600F4E">
        <w:br/>
        <w:t># user: cloudandbigdatalab, repo: postgres</w:t>
      </w:r>
      <w:r w:rsidRPr="00600F4E">
        <w:br/>
        <w:t>sudo docker run --name postgres -d cloudandbigdatalab/postgres</w:t>
      </w:r>
      <w:r w:rsidRPr="00600F4E">
        <w:br/>
      </w:r>
      <w:r w:rsidRPr="00600F4E">
        <w:br/>
        <w:t># start ambassador container, linking to postgres</w:t>
      </w:r>
      <w:r w:rsidRPr="00600F4E">
        <w:br/>
        <w:t xml:space="preserve"># -p map </w:t>
      </w:r>
      <w:r w:rsidRPr="00600F4E">
        <w:t>port 5432 from within container to outside</w:t>
      </w:r>
      <w:r w:rsidRPr="00600F4E">
        <w:br/>
      </w:r>
      <w:r w:rsidRPr="00600F4E">
        <w:lastRenderedPageBreak/>
        <w:t>sudo docker run --name host2_ambassador -d --link postgres:postgres -p 5432:5432 svendowideit/ambassador</w:t>
      </w:r>
    </w:p>
    <w:p w14:paraId="3323E3EB" w14:textId="77777777" w:rsidR="00205DC3" w:rsidRPr="00600F4E" w:rsidRDefault="00490D9D">
      <w:pPr>
        <w:pStyle w:val="Heading4"/>
        <w:rPr>
          <w:rFonts w:asciiTheme="minorHAnsi" w:hAnsiTheme="minorHAnsi"/>
        </w:rPr>
      </w:pPr>
      <w:bookmarkStart w:id="12" w:name="building-from-dockerfile"/>
      <w:bookmarkEnd w:id="12"/>
      <w:r w:rsidRPr="00600F4E">
        <w:rPr>
          <w:rFonts w:asciiTheme="minorHAnsi" w:hAnsiTheme="minorHAnsi"/>
        </w:rPr>
        <w:t>Building from Dockerfile</w:t>
      </w:r>
    </w:p>
    <w:p w14:paraId="02EB87D7" w14:textId="77777777" w:rsidR="00205DC3" w:rsidRPr="00600F4E" w:rsidRDefault="00490D9D">
      <w:pPr>
        <w:pStyle w:val="SourceCode"/>
      </w:pPr>
      <w:r w:rsidRPr="00600F4E">
        <w:t># clone repo</w:t>
      </w:r>
      <w:r w:rsidRPr="00600F4E">
        <w:br/>
        <w:t>git clone https://github.com/cloudandbigdatalab/chameleon-docker-tutor</w:t>
      </w:r>
      <w:r w:rsidRPr="00600F4E">
        <w:t>ial.git</w:t>
      </w:r>
      <w:r w:rsidRPr="00600F4E">
        <w:br/>
      </w:r>
      <w:r w:rsidRPr="00600F4E">
        <w:br/>
        <w:t># move into postgres directory</w:t>
      </w:r>
      <w:r w:rsidRPr="00600F4E">
        <w:br/>
        <w:t>cd postgres</w:t>
      </w:r>
      <w:r w:rsidRPr="00600F4E">
        <w:br/>
      </w:r>
      <w:r w:rsidRPr="00600F4E">
        <w:br/>
        <w:t># build postgres image</w:t>
      </w:r>
      <w:r w:rsidRPr="00600F4E">
        <w:br/>
        <w:t># -t to name</w:t>
      </w:r>
      <w:r w:rsidRPr="00600F4E">
        <w:br/>
        <w:t># . is path to Dockerfile</w:t>
      </w:r>
      <w:r w:rsidRPr="00600F4E">
        <w:br/>
        <w:t>sudo docker build -t postgres .</w:t>
      </w:r>
      <w:r w:rsidRPr="00600F4E">
        <w:br/>
      </w:r>
      <w:r w:rsidRPr="00600F4E">
        <w:br/>
        <w:t># from here you run the same commands as if you pulled the images</w:t>
      </w:r>
      <w:r w:rsidRPr="00600F4E">
        <w:br/>
        <w:t># EXCEPT change cloudandbigdatalab/image_n</w:t>
      </w:r>
      <w:r w:rsidRPr="00600F4E">
        <w:t>ame to image_name</w:t>
      </w:r>
    </w:p>
    <w:p w14:paraId="20C6F1F0" w14:textId="77777777" w:rsidR="00205DC3" w:rsidRPr="00600F4E" w:rsidRDefault="00490D9D">
      <w:pPr>
        <w:pStyle w:val="Heading3"/>
        <w:rPr>
          <w:rFonts w:asciiTheme="minorHAnsi" w:hAnsiTheme="minorHAnsi"/>
        </w:rPr>
      </w:pPr>
      <w:bookmarkStart w:id="13" w:name="host-2"/>
      <w:bookmarkEnd w:id="13"/>
      <w:r w:rsidRPr="00600F4E">
        <w:rPr>
          <w:rFonts w:asciiTheme="minorHAnsi" w:hAnsiTheme="minorHAnsi"/>
        </w:rPr>
        <w:t>Host 2</w:t>
      </w:r>
    </w:p>
    <w:p w14:paraId="0B3C4BD3" w14:textId="77777777" w:rsidR="00205DC3" w:rsidRPr="00600F4E" w:rsidRDefault="00490D9D">
      <w:pPr>
        <w:pStyle w:val="Heading4"/>
        <w:rPr>
          <w:rFonts w:asciiTheme="minorHAnsi" w:hAnsiTheme="minorHAnsi"/>
        </w:rPr>
      </w:pPr>
      <w:bookmarkStart w:id="14" w:name="pulling-from-docker-hub-1"/>
      <w:bookmarkEnd w:id="14"/>
      <w:r w:rsidRPr="00600F4E">
        <w:rPr>
          <w:rFonts w:asciiTheme="minorHAnsi" w:hAnsiTheme="minorHAnsi"/>
        </w:rPr>
        <w:t>Pulling from Docker Hub</w:t>
      </w:r>
    </w:p>
    <w:p w14:paraId="23359AA5" w14:textId="77777777" w:rsidR="00205DC3" w:rsidRPr="00600F4E" w:rsidRDefault="00490D9D">
      <w:r w:rsidRPr="00600F4E">
        <w:rPr>
          <w:b/>
        </w:rPr>
        <w:t>Note</w:t>
      </w:r>
      <w:r w:rsidRPr="00600F4E">
        <w:br/>
        <w:t>You will need to replace the ip in one of the following commands. If you need to restart the uwsgi container you will need to rm both the uwsgi and nginx containers then run again. The uwsgi container m</w:t>
      </w:r>
      <w:r w:rsidRPr="00600F4E">
        <w:t>ust be run first.</w:t>
      </w:r>
    </w:p>
    <w:p w14:paraId="5A7A803C" w14:textId="77777777" w:rsidR="00205DC3" w:rsidRPr="00600F4E" w:rsidRDefault="00490D9D">
      <w:pPr>
        <w:pStyle w:val="SourceCode"/>
      </w:pPr>
      <w:r w:rsidRPr="00600F4E">
        <w:t># start ambassador container</w:t>
      </w:r>
      <w:r w:rsidRPr="00600F4E">
        <w:br/>
        <w:t># --expose port 5432 (postgres default) to linking containers</w:t>
      </w:r>
      <w:r w:rsidRPr="00600F4E">
        <w:br/>
        <w:t># -e sets environment variable for postgres, shared to linked containers</w:t>
      </w:r>
      <w:r w:rsidRPr="00600F4E">
        <w:br/>
        <w:t># replace host1_local_ip with local ip of your host 1 instance</w:t>
      </w:r>
      <w:r w:rsidRPr="00600F4E">
        <w:br/>
        <w:t>sudo docker</w:t>
      </w:r>
      <w:r w:rsidRPr="00600F4E">
        <w:t xml:space="preserve"> run --name host1_ambassador -d --expose 5432 -e POSTGRES_PORT_5432_TCP=tcp://host1_local_ip:5432 svendowideit/ambassador</w:t>
      </w:r>
      <w:r w:rsidRPr="00600F4E">
        <w:br/>
      </w:r>
      <w:r w:rsidRPr="00600F4E">
        <w:br/>
        <w:t># start uwsgi container, linking to host1_ambassador</w:t>
      </w:r>
      <w:r w:rsidRPr="00600F4E">
        <w:br/>
        <w:t>sudo docker run --name uwsgi -d --link host1_ambassador:postgres cloudandbigdata</w:t>
      </w:r>
      <w:r w:rsidRPr="00600F4E">
        <w:t>lab/uwsgi</w:t>
      </w:r>
      <w:r w:rsidRPr="00600F4E">
        <w:br/>
      </w:r>
      <w:r w:rsidRPr="00600F4E">
        <w:br/>
        <w:t># start nginx container, linking to uwsgi container</w:t>
      </w:r>
      <w:r w:rsidRPr="00600F4E">
        <w:br/>
        <w:t># map port 80 to outside, http default port</w:t>
      </w:r>
      <w:r w:rsidRPr="00600F4E">
        <w:br/>
        <w:t>sudo docker run --name nginx -d --link uwsgi:uwsgi -p 80:80 cloudandbigdatalab/nginx</w:t>
      </w:r>
    </w:p>
    <w:p w14:paraId="289664E6" w14:textId="77777777" w:rsidR="00205DC3" w:rsidRPr="00600F4E" w:rsidRDefault="00490D9D">
      <w:pPr>
        <w:pStyle w:val="Heading4"/>
        <w:rPr>
          <w:rFonts w:asciiTheme="minorHAnsi" w:hAnsiTheme="minorHAnsi"/>
        </w:rPr>
      </w:pPr>
      <w:bookmarkStart w:id="15" w:name="building-from-dockerfile-1"/>
      <w:bookmarkEnd w:id="15"/>
      <w:r w:rsidRPr="00600F4E">
        <w:rPr>
          <w:rFonts w:asciiTheme="minorHAnsi" w:hAnsiTheme="minorHAnsi"/>
        </w:rPr>
        <w:lastRenderedPageBreak/>
        <w:t>Building from Dockerfile</w:t>
      </w:r>
    </w:p>
    <w:p w14:paraId="2CA9A2FF" w14:textId="77777777" w:rsidR="00205DC3" w:rsidRPr="00600F4E" w:rsidRDefault="00490D9D">
      <w:pPr>
        <w:pStyle w:val="SourceCode"/>
      </w:pPr>
      <w:r w:rsidRPr="00600F4E">
        <w:t># clone repo</w:t>
      </w:r>
      <w:r w:rsidRPr="00600F4E">
        <w:br/>
        <w:t>git clone https://github.c</w:t>
      </w:r>
      <w:r w:rsidRPr="00600F4E">
        <w:t>om/cloudandbigdatalab/chameleon-docker-tutorial.git</w:t>
      </w:r>
      <w:r w:rsidRPr="00600F4E">
        <w:br/>
      </w:r>
      <w:r w:rsidRPr="00600F4E">
        <w:br/>
        <w:t># move into uwsgi directory</w:t>
      </w:r>
      <w:r w:rsidRPr="00600F4E">
        <w:br/>
        <w:t>cd uwsgi</w:t>
      </w:r>
      <w:r w:rsidRPr="00600F4E">
        <w:br/>
      </w:r>
      <w:r w:rsidRPr="00600F4E">
        <w:br/>
        <w:t># build uwsgi image</w:t>
      </w:r>
      <w:r w:rsidRPr="00600F4E">
        <w:br/>
        <w:t># -t to name</w:t>
      </w:r>
      <w:r w:rsidRPr="00600F4E">
        <w:br/>
        <w:t># . is path to Dockerfile</w:t>
      </w:r>
      <w:r w:rsidRPr="00600F4E">
        <w:br/>
        <w:t>sudo docker build -t uwsgi .</w:t>
      </w:r>
      <w:r w:rsidRPr="00600F4E">
        <w:br/>
      </w:r>
      <w:r w:rsidRPr="00600F4E">
        <w:br/>
        <w:t># move into nginx directory</w:t>
      </w:r>
      <w:r w:rsidRPr="00600F4E">
        <w:br/>
        <w:t>cd ../nginx</w:t>
      </w:r>
      <w:r w:rsidRPr="00600F4E">
        <w:br/>
      </w:r>
      <w:r w:rsidRPr="00600F4E">
        <w:br/>
        <w:t># build nginx image</w:t>
      </w:r>
      <w:r w:rsidRPr="00600F4E">
        <w:br/>
        <w:t>sudo docker bui</w:t>
      </w:r>
      <w:r w:rsidRPr="00600F4E">
        <w:t>ld -t nginx .</w:t>
      </w:r>
      <w:r w:rsidRPr="00600F4E">
        <w:br/>
      </w:r>
      <w:r w:rsidRPr="00600F4E">
        <w:br/>
        <w:t># from here you run the same commands as if you pulled the images</w:t>
      </w:r>
      <w:r w:rsidRPr="00600F4E">
        <w:br/>
        <w:t># EXCEPT change cloudandbigdatalab/image_name to image_name</w:t>
      </w:r>
    </w:p>
    <w:p w14:paraId="02DEE981" w14:textId="77777777" w:rsidR="00205DC3" w:rsidRPr="00600F4E" w:rsidRDefault="00490D9D">
      <w:pPr>
        <w:pStyle w:val="Heading3"/>
        <w:rPr>
          <w:rFonts w:asciiTheme="minorHAnsi" w:hAnsiTheme="minorHAnsi"/>
        </w:rPr>
      </w:pPr>
      <w:bookmarkStart w:id="16" w:name="test-website"/>
      <w:bookmarkEnd w:id="16"/>
      <w:r w:rsidRPr="00600F4E">
        <w:rPr>
          <w:rFonts w:asciiTheme="minorHAnsi" w:hAnsiTheme="minorHAnsi"/>
        </w:rPr>
        <w:t>Test Website</w:t>
      </w:r>
    </w:p>
    <w:p w14:paraId="3CB0BDAD" w14:textId="77777777" w:rsidR="00205DC3" w:rsidRPr="00600F4E" w:rsidRDefault="00490D9D">
      <w:r w:rsidRPr="00600F4E">
        <w:t xml:space="preserve">Visit the public ip of your host 2 instance in your browser. You should see a page like </w:t>
      </w:r>
      <w:hyperlink r:id="rId21">
        <w:r w:rsidRPr="00600F4E">
          <w:rPr>
            <w:rStyle w:val="Hyperlink"/>
          </w:rPr>
          <w:t>this</w:t>
        </w:r>
      </w:hyperlink>
      <w:r w:rsidRPr="00600F4E">
        <w:t>. If it worked congratulations!</w:t>
      </w:r>
    </w:p>
    <w:sectPr w:rsidR="00205DC3" w:rsidRPr="00600F4E" w:rsidSect="00020BEB">
      <w:headerReference w:type="default"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endnote w:type="separator" w:id="-1">
    <w:p w14:paraId="08A15993" w14:textId="77777777" w:rsidR="00490D9D" w:rsidRDefault="00490D9D">
      <w:pPr>
        <w:spacing w:after="0" w:line="240" w:lineRule="auto"/>
      </w:pPr>
      <w:r>
        <w:separator/>
      </w:r>
    </w:p>
  </w:endnote>
  <w:endnote w:type="continuationSeparator" w:id="0">
    <w:p w14:paraId="688A3667" w14:textId="77777777" w:rsidR="00490D9D" w:rsidRDefault="00490D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altName w:val="Calibri"/>
    <w:panose1 w:val="00000000000000000000"/>
    <w:charset w:val="4D"/>
    <w:family w:val="roman"/>
    <w:notTrueType/>
    <w:pitch w:val="variable"/>
    <w:sig w:usb0="00000003" w:usb1="00000000" w:usb2="00000000" w:usb3="00000000" w:csb0="00000001"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mbria">
    <w:panose1 w:val="02040503050406030204"/>
    <w:charset w:val="00"/>
    <w:family w:val="auto"/>
    <w:pitch w:val="variable"/>
    <w:sig w:usb0="E00002FF" w:usb1="400004FF" w:usb2="00000000" w:usb3="00000000" w:csb0="0000019F" w:csb1="00000000"/>
  </w:font>
  <w:font w:name="ＭＳ ゴシック">
    <w:charset w:val="80"/>
    <w:family w:val="auto"/>
    <w:pitch w:val="variable"/>
    <w:sig w:usb0="E00002FF" w:usb1="6AC7FDFB" w:usb2="08000012" w:usb3="00000000" w:csb0="0002009F" w:csb1="00000000"/>
  </w:font>
  <w:font w:name="Tahoma">
    <w:panose1 w:val="020B0604030504040204"/>
    <w:charset w:val="00"/>
    <w:family w:val="auto"/>
    <w:pitch w:val="variable"/>
    <w:sig w:usb0="E1002E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Euphemia">
    <w:altName w:val="Euphemia UCAS"/>
    <w:charset w:val="00"/>
    <w:family w:val="swiss"/>
    <w:pitch w:val="variable"/>
    <w:sig w:usb0="8000006F" w:usb1="0000004A" w:usb2="00002000" w:usb3="00000000" w:csb0="00000001"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86AF74" w14:textId="77777777" w:rsidR="00600F4E" w:rsidRDefault="00600F4E" w:rsidP="00615B4E">
    <w:pPr>
      <w:pStyle w:val="Footer"/>
      <w:ind w:left="-720"/>
      <w:jc w:val="center"/>
    </w:pPr>
    <w:r w:rsidRPr="00615B4E">
      <w:rPr>
        <w:noProof/>
      </w:rPr>
      <w:drawing>
        <wp:inline distT="0" distB="0" distL="0" distR="0" wp14:anchorId="127B669E" wp14:editId="231C7432">
          <wp:extent cx="6858000" cy="456413"/>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456413"/>
                  </a:xfrm>
                  <a:prstGeom prst="rect">
                    <a:avLst/>
                  </a:prstGeom>
                  <a:noFill/>
                  <a:ln>
                    <a:noFill/>
                  </a:ln>
                </pic:spPr>
              </pic:pic>
            </a:graphicData>
          </a:graphic>
        </wp:inline>
      </w:drawing>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849639" w14:textId="77777777" w:rsidR="00621C35" w:rsidRDefault="00490D9D" w:rsidP="00615B4E">
    <w:pPr>
      <w:pStyle w:val="Footer"/>
      <w:ind w:left="-720"/>
      <w:jc w:val="center"/>
    </w:pPr>
    <w:r w:rsidRPr="00615B4E">
      <w:rPr>
        <w:noProof/>
      </w:rPr>
      <w:drawing>
        <wp:inline distT="0" distB="0" distL="0" distR="0" wp14:anchorId="51680A11" wp14:editId="1F570D56">
          <wp:extent cx="6858000" cy="456413"/>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456413"/>
                  </a:xfrm>
                  <a:prstGeom prst="rect">
                    <a:avLst/>
                  </a:prstGeom>
                  <a:noFill/>
                  <a:ln>
                    <a:noFill/>
                  </a:ln>
                </pic:spPr>
              </pic:pic>
            </a:graphicData>
          </a:graphic>
        </wp:inline>
      </w:drawing>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footnote w:type="separator" w:id="-1">
    <w:p w14:paraId="6B9A9836" w14:textId="77777777" w:rsidR="00490D9D" w:rsidRDefault="00490D9D">
      <w:r>
        <w:separator/>
      </w:r>
    </w:p>
  </w:footnote>
  <w:footnote w:type="continuationSeparator" w:id="0">
    <w:p w14:paraId="15B16CE4" w14:textId="77777777" w:rsidR="00490D9D" w:rsidRDefault="00490D9D">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E0C377" w14:textId="77777777" w:rsidR="00600F4E" w:rsidRDefault="00600F4E" w:rsidP="000D305B">
    <w:pPr>
      <w:pStyle w:val="Header"/>
      <w:ind w:left="-720"/>
      <w:jc w:val="center"/>
    </w:pPr>
    <w:r w:rsidRPr="000D305B">
      <w:rPr>
        <w:noProof/>
      </w:rPr>
      <w:drawing>
        <wp:inline distT="0" distB="0" distL="0" distR="0" wp14:anchorId="0BAC08B7" wp14:editId="61D70F86">
          <wp:extent cx="6858000" cy="25488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254888"/>
                  </a:xfrm>
                  <a:prstGeom prst="rect">
                    <a:avLst/>
                  </a:prstGeom>
                  <a:noFill/>
                  <a:ln>
                    <a:noFill/>
                  </a:ln>
                </pic:spPr>
              </pic:pic>
            </a:graphicData>
          </a:graphic>
        </wp:inline>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6BE7B3" w14:textId="77777777" w:rsidR="00621C35" w:rsidRDefault="00490D9D" w:rsidP="000D305B">
    <w:pPr>
      <w:pStyle w:val="Header"/>
      <w:ind w:left="-720"/>
      <w:jc w:val="center"/>
    </w:pPr>
    <w:r w:rsidRPr="000D305B">
      <w:rPr>
        <w:noProof/>
      </w:rPr>
      <w:drawing>
        <wp:inline distT="0" distB="0" distL="0" distR="0" wp14:anchorId="35FC3A8A" wp14:editId="285EA18B">
          <wp:extent cx="6858000" cy="25488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254888"/>
                  </a:xfrm>
                  <a:prstGeom prst="rect">
                    <a:avLst/>
                  </a:prstGeom>
                  <a:noFill/>
                  <a:ln>
                    <a:noFill/>
                  </a:ln>
                </pic:spPr>
              </pic:pic>
            </a:graphicData>
          </a:graphic>
        </wp:inline>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abstractNum w:abstractNumId="0">
    <w:nsid w:val="A279E8E1"/>
    <w:multiLevelType w:val="multilevel"/>
    <w:tmpl w:val="98AEF3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2546BC9"/>
    <w:multiLevelType w:val="multilevel"/>
    <w:tmpl w:val="4FAE18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F6956F1"/>
    <w:multiLevelType w:val="multilevel"/>
    <w:tmpl w:val="608E81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6043A99"/>
    <w:multiLevelType w:val="multilevel"/>
    <w:tmpl w:val="59D0FB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973760D"/>
    <w:multiLevelType w:val="multilevel"/>
    <w:tmpl w:val="5B1A92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B647261"/>
    <w:multiLevelType w:val="hybridMultilevel"/>
    <w:tmpl w:val="9E6C3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F8A1CA6"/>
    <w:multiLevelType w:val="multilevel"/>
    <w:tmpl w:val="5798E260"/>
    <w:lvl w:ilvl="0">
      <w:start w:val="1"/>
      <w:numFmt w:val="decimal"/>
      <w:lvlText w:val="%1."/>
      <w:lvlJc w:val="left"/>
      <w:pPr>
        <w:tabs>
          <w:tab w:val="num" w:pos="720"/>
        </w:tabs>
        <w:ind w:left="720" w:hanging="360"/>
      </w:pPr>
      <w:rPr>
        <w:b/>
        <w:sz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8382A3B"/>
    <w:multiLevelType w:val="hybridMultilevel"/>
    <w:tmpl w:val="A866C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7EF1323"/>
    <w:multiLevelType w:val="multilevel"/>
    <w:tmpl w:val="974A61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3F8CF631"/>
    <w:multiLevelType w:val="multilevel"/>
    <w:tmpl w:val="0874A9A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432B014E"/>
    <w:multiLevelType w:val="multilevel"/>
    <w:tmpl w:val="8856B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452F5106"/>
    <w:multiLevelType w:val="hybridMultilevel"/>
    <w:tmpl w:val="7EC6D4B6"/>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59B0834"/>
    <w:multiLevelType w:val="hybridMultilevel"/>
    <w:tmpl w:val="905A4A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24C7F7F"/>
    <w:multiLevelType w:val="hybridMultilevel"/>
    <w:tmpl w:val="06C89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CCA60B8"/>
    <w:multiLevelType w:val="multilevel"/>
    <w:tmpl w:val="7ABACF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6D3D1DEA"/>
    <w:multiLevelType w:val="hybridMultilevel"/>
    <w:tmpl w:val="A7C60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35B4B2F"/>
    <w:multiLevelType w:val="hybridMultilevel"/>
    <w:tmpl w:val="300C8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412D604"/>
    <w:multiLevelType w:val="multilevel"/>
    <w:tmpl w:val="0EAA02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78FC2486"/>
    <w:multiLevelType w:val="hybridMultilevel"/>
    <w:tmpl w:val="E4009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B216B20"/>
    <w:multiLevelType w:val="hybridMultilevel"/>
    <w:tmpl w:val="F49E1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0"/>
  </w:num>
  <w:num w:numId="3">
    <w:abstractNumId w:val="4"/>
  </w:num>
  <w:num w:numId="4">
    <w:abstractNumId w:val="14"/>
  </w:num>
  <w:num w:numId="5">
    <w:abstractNumId w:val="8"/>
  </w:num>
  <w:num w:numId="6">
    <w:abstractNumId w:val="3"/>
  </w:num>
  <w:num w:numId="7">
    <w:abstractNumId w:val="7"/>
  </w:num>
  <w:num w:numId="8">
    <w:abstractNumId w:val="13"/>
  </w:num>
  <w:num w:numId="9">
    <w:abstractNumId w:val="18"/>
  </w:num>
  <w:num w:numId="10">
    <w:abstractNumId w:val="19"/>
  </w:num>
  <w:num w:numId="11">
    <w:abstractNumId w:val="16"/>
  </w:num>
  <w:num w:numId="12">
    <w:abstractNumId w:val="2"/>
  </w:num>
  <w:num w:numId="13">
    <w:abstractNumId w:val="15"/>
  </w:num>
  <w:num w:numId="14">
    <w:abstractNumId w:val="5"/>
  </w:num>
  <w:num w:numId="15">
    <w:abstractNumId w:val="12"/>
  </w:num>
  <w:num w:numId="16">
    <w:abstractNumId w:val="11"/>
  </w:num>
  <w:num w:numId="17">
    <w:abstractNumId w:val="17"/>
  </w:num>
  <w:num w:numId="18">
    <w:abstractNumId w:val="0"/>
  </w:num>
  <w:num w:numId="19">
    <w:abstractNumId w:val="1"/>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05DC3"/>
    <w:rsid w:val="00490D9D"/>
    <w:rsid w:val="004E29B3"/>
    <w:rsid w:val="00590D07"/>
    <w:rsid w:val="00600F4E"/>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4517581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41601"/>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24160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C605B6"/>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C605B6"/>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605B6"/>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C605B6"/>
    <w:rPr>
      <w:rFonts w:ascii="Times New Roman" w:eastAsia="Times New Roman" w:hAnsi="Times New Roman" w:cs="Times New Roman"/>
      <w:b/>
      <w:bCs/>
      <w:sz w:val="24"/>
      <w:szCs w:val="24"/>
    </w:rPr>
  </w:style>
  <w:style w:type="character" w:styleId="Hyperlink">
    <w:name w:val="Hyperlink"/>
    <w:basedOn w:val="DefaultParagraphFont"/>
    <w:uiPriority w:val="99"/>
    <w:unhideWhenUsed/>
    <w:rsid w:val="00C605B6"/>
    <w:rPr>
      <w:strike w:val="0"/>
      <w:dstrike w:val="0"/>
      <w:color w:val="C40022"/>
      <w:u w:val="none"/>
      <w:effect w:val="none"/>
    </w:rPr>
  </w:style>
  <w:style w:type="character" w:styleId="Strong">
    <w:name w:val="Strong"/>
    <w:basedOn w:val="DefaultParagraphFont"/>
    <w:uiPriority w:val="22"/>
    <w:qFormat/>
    <w:rsid w:val="00C605B6"/>
    <w:rPr>
      <w:b/>
      <w:bCs/>
    </w:rPr>
  </w:style>
  <w:style w:type="character" w:styleId="Emphasis">
    <w:name w:val="Emphasis"/>
    <w:basedOn w:val="DefaultParagraphFont"/>
    <w:uiPriority w:val="20"/>
    <w:qFormat/>
    <w:rsid w:val="00C605B6"/>
    <w:rPr>
      <w:i/>
      <w:iCs/>
    </w:rPr>
  </w:style>
  <w:style w:type="character" w:styleId="HTMLCode">
    <w:name w:val="HTML Code"/>
    <w:basedOn w:val="DefaultParagraphFont"/>
    <w:uiPriority w:val="99"/>
    <w:semiHidden/>
    <w:unhideWhenUsed/>
    <w:rsid w:val="00C605B6"/>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C605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605B6"/>
    <w:rPr>
      <w:rFonts w:ascii="Tahoma" w:hAnsi="Tahoma" w:cs="Tahoma"/>
      <w:sz w:val="16"/>
      <w:szCs w:val="16"/>
    </w:rPr>
  </w:style>
  <w:style w:type="paragraph" w:styleId="ListParagraph">
    <w:name w:val="List Paragraph"/>
    <w:basedOn w:val="Normal"/>
    <w:uiPriority w:val="34"/>
    <w:qFormat/>
    <w:rsid w:val="00C605B6"/>
    <w:pPr>
      <w:ind w:left="720"/>
      <w:contextualSpacing/>
    </w:pPr>
  </w:style>
  <w:style w:type="table" w:styleId="TableGrid">
    <w:name w:val="Table Grid"/>
    <w:basedOn w:val="TableNormal"/>
    <w:uiPriority w:val="59"/>
    <w:rsid w:val="009656A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DefaultParagraphFont"/>
    <w:rsid w:val="00D34944"/>
  </w:style>
  <w:style w:type="paragraph" w:styleId="NormalWeb">
    <w:name w:val="Normal (Web)"/>
    <w:basedOn w:val="Normal"/>
    <w:uiPriority w:val="99"/>
    <w:unhideWhenUsed/>
    <w:rsid w:val="00D34944"/>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615B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5B4E"/>
  </w:style>
  <w:style w:type="paragraph" w:styleId="Footer">
    <w:name w:val="footer"/>
    <w:basedOn w:val="Normal"/>
    <w:link w:val="FooterChar"/>
    <w:uiPriority w:val="99"/>
    <w:unhideWhenUsed/>
    <w:rsid w:val="00615B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5B4E"/>
  </w:style>
  <w:style w:type="character" w:customStyle="1" w:styleId="Heading1Char">
    <w:name w:val="Heading 1 Char"/>
    <w:basedOn w:val="DefaultParagraphFont"/>
    <w:link w:val="Heading1"/>
    <w:uiPriority w:val="9"/>
    <w:rsid w:val="00241601"/>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241601"/>
    <w:rPr>
      <w:rFonts w:asciiTheme="majorHAnsi" w:eastAsiaTheme="majorEastAsia" w:hAnsiTheme="majorHAnsi" w:cstheme="majorBidi"/>
      <w:b/>
      <w:bCs/>
      <w:color w:val="4F81BD" w:themeColor="accent1"/>
      <w:sz w:val="26"/>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6836091">
      <w:bodyDiv w:val="1"/>
      <w:marLeft w:val="0"/>
      <w:marRight w:val="0"/>
      <w:marTop w:val="0"/>
      <w:marBottom w:val="0"/>
      <w:divBdr>
        <w:top w:val="none" w:sz="0" w:space="0" w:color="auto"/>
        <w:left w:val="none" w:sz="0" w:space="0" w:color="auto"/>
        <w:bottom w:val="none" w:sz="0" w:space="0" w:color="auto"/>
        <w:right w:val="none" w:sz="0" w:space="0" w:color="auto"/>
      </w:divBdr>
    </w:div>
    <w:div w:id="344094339">
      <w:bodyDiv w:val="1"/>
      <w:marLeft w:val="0"/>
      <w:marRight w:val="0"/>
      <w:marTop w:val="0"/>
      <w:marBottom w:val="0"/>
      <w:divBdr>
        <w:top w:val="none" w:sz="0" w:space="0" w:color="auto"/>
        <w:left w:val="none" w:sz="0" w:space="0" w:color="auto"/>
        <w:bottom w:val="none" w:sz="0" w:space="0" w:color="auto"/>
        <w:right w:val="none" w:sz="0" w:space="0" w:color="auto"/>
      </w:divBdr>
    </w:div>
    <w:div w:id="353774723">
      <w:bodyDiv w:val="1"/>
      <w:marLeft w:val="0"/>
      <w:marRight w:val="0"/>
      <w:marTop w:val="0"/>
      <w:marBottom w:val="0"/>
      <w:divBdr>
        <w:top w:val="none" w:sz="0" w:space="0" w:color="auto"/>
        <w:left w:val="none" w:sz="0" w:space="0" w:color="auto"/>
        <w:bottom w:val="none" w:sz="0" w:space="0" w:color="auto"/>
        <w:right w:val="none" w:sz="0" w:space="0" w:color="auto"/>
      </w:divBdr>
    </w:div>
    <w:div w:id="755201800">
      <w:bodyDiv w:val="1"/>
      <w:marLeft w:val="0"/>
      <w:marRight w:val="0"/>
      <w:marTop w:val="0"/>
      <w:marBottom w:val="0"/>
      <w:divBdr>
        <w:top w:val="none" w:sz="0" w:space="0" w:color="auto"/>
        <w:left w:val="none" w:sz="0" w:space="0" w:color="auto"/>
        <w:bottom w:val="none" w:sz="0" w:space="0" w:color="auto"/>
        <w:right w:val="none" w:sz="0" w:space="0" w:color="auto"/>
      </w:divBdr>
    </w:div>
    <w:div w:id="912080594">
      <w:bodyDiv w:val="1"/>
      <w:marLeft w:val="0"/>
      <w:marRight w:val="0"/>
      <w:marTop w:val="0"/>
      <w:marBottom w:val="0"/>
      <w:divBdr>
        <w:top w:val="none" w:sz="0" w:space="0" w:color="auto"/>
        <w:left w:val="none" w:sz="0" w:space="0" w:color="auto"/>
        <w:bottom w:val="none" w:sz="0" w:space="0" w:color="auto"/>
        <w:right w:val="none" w:sz="0" w:space="0" w:color="auto"/>
      </w:divBdr>
    </w:div>
    <w:div w:id="946235206">
      <w:bodyDiv w:val="1"/>
      <w:marLeft w:val="0"/>
      <w:marRight w:val="0"/>
      <w:marTop w:val="0"/>
      <w:marBottom w:val="0"/>
      <w:divBdr>
        <w:top w:val="none" w:sz="0" w:space="0" w:color="auto"/>
        <w:left w:val="none" w:sz="0" w:space="0" w:color="auto"/>
        <w:bottom w:val="none" w:sz="0" w:space="0" w:color="auto"/>
        <w:right w:val="none" w:sz="0" w:space="0" w:color="auto"/>
      </w:divBdr>
    </w:div>
    <w:div w:id="969479605">
      <w:bodyDiv w:val="1"/>
      <w:marLeft w:val="0"/>
      <w:marRight w:val="0"/>
      <w:marTop w:val="0"/>
      <w:marBottom w:val="0"/>
      <w:divBdr>
        <w:top w:val="none" w:sz="0" w:space="0" w:color="auto"/>
        <w:left w:val="none" w:sz="0" w:space="0" w:color="auto"/>
        <w:bottom w:val="none" w:sz="0" w:space="0" w:color="auto"/>
        <w:right w:val="none" w:sz="0" w:space="0" w:color="auto"/>
      </w:divBdr>
    </w:div>
    <w:div w:id="1044328147">
      <w:bodyDiv w:val="1"/>
      <w:marLeft w:val="0"/>
      <w:marRight w:val="0"/>
      <w:marTop w:val="0"/>
      <w:marBottom w:val="0"/>
      <w:divBdr>
        <w:top w:val="none" w:sz="0" w:space="0" w:color="auto"/>
        <w:left w:val="none" w:sz="0" w:space="0" w:color="auto"/>
        <w:bottom w:val="none" w:sz="0" w:space="0" w:color="auto"/>
        <w:right w:val="none" w:sz="0" w:space="0" w:color="auto"/>
      </w:divBdr>
    </w:div>
    <w:div w:id="1059128942">
      <w:bodyDiv w:val="1"/>
      <w:marLeft w:val="0"/>
      <w:marRight w:val="0"/>
      <w:marTop w:val="0"/>
      <w:marBottom w:val="0"/>
      <w:divBdr>
        <w:top w:val="none" w:sz="0" w:space="0" w:color="auto"/>
        <w:left w:val="none" w:sz="0" w:space="0" w:color="auto"/>
        <w:bottom w:val="none" w:sz="0" w:space="0" w:color="auto"/>
        <w:right w:val="none" w:sz="0" w:space="0" w:color="auto"/>
      </w:divBdr>
    </w:div>
    <w:div w:id="1235092402">
      <w:bodyDiv w:val="1"/>
      <w:marLeft w:val="0"/>
      <w:marRight w:val="0"/>
      <w:marTop w:val="0"/>
      <w:marBottom w:val="0"/>
      <w:divBdr>
        <w:top w:val="none" w:sz="0" w:space="0" w:color="auto"/>
        <w:left w:val="none" w:sz="0" w:space="0" w:color="auto"/>
        <w:bottom w:val="none" w:sz="0" w:space="0" w:color="auto"/>
        <w:right w:val="none" w:sz="0" w:space="0" w:color="auto"/>
      </w:divBdr>
    </w:div>
    <w:div w:id="1423793541">
      <w:bodyDiv w:val="1"/>
      <w:marLeft w:val="0"/>
      <w:marRight w:val="0"/>
      <w:marTop w:val="0"/>
      <w:marBottom w:val="0"/>
      <w:divBdr>
        <w:top w:val="none" w:sz="0" w:space="0" w:color="auto"/>
        <w:left w:val="none" w:sz="0" w:space="0" w:color="auto"/>
        <w:bottom w:val="none" w:sz="0" w:space="0" w:color="auto"/>
        <w:right w:val="none" w:sz="0" w:space="0" w:color="auto"/>
      </w:divBdr>
    </w:div>
    <w:div w:id="1453748885">
      <w:bodyDiv w:val="1"/>
      <w:marLeft w:val="0"/>
      <w:marRight w:val="0"/>
      <w:marTop w:val="0"/>
      <w:marBottom w:val="0"/>
      <w:divBdr>
        <w:top w:val="none" w:sz="0" w:space="0" w:color="auto"/>
        <w:left w:val="none" w:sz="0" w:space="0" w:color="auto"/>
        <w:bottom w:val="none" w:sz="0" w:space="0" w:color="auto"/>
        <w:right w:val="none" w:sz="0" w:space="0" w:color="auto"/>
      </w:divBdr>
    </w:div>
    <w:div w:id="1661349840">
      <w:bodyDiv w:val="1"/>
      <w:marLeft w:val="0"/>
      <w:marRight w:val="0"/>
      <w:marTop w:val="0"/>
      <w:marBottom w:val="0"/>
      <w:divBdr>
        <w:top w:val="none" w:sz="0" w:space="0" w:color="auto"/>
        <w:left w:val="none" w:sz="0" w:space="0" w:color="auto"/>
        <w:bottom w:val="none" w:sz="0" w:space="0" w:color="auto"/>
        <w:right w:val="none" w:sz="0" w:space="0" w:color="auto"/>
      </w:divBdr>
      <w:divsChild>
        <w:div w:id="1057434403">
          <w:marLeft w:val="0"/>
          <w:marRight w:val="0"/>
          <w:marTop w:val="0"/>
          <w:marBottom w:val="0"/>
          <w:divBdr>
            <w:top w:val="none" w:sz="0" w:space="0" w:color="auto"/>
            <w:left w:val="none" w:sz="0" w:space="0" w:color="auto"/>
            <w:bottom w:val="none" w:sz="0" w:space="0" w:color="auto"/>
            <w:right w:val="none" w:sz="0" w:space="0" w:color="auto"/>
          </w:divBdr>
          <w:divsChild>
            <w:div w:id="590894131">
              <w:marLeft w:val="0"/>
              <w:marRight w:val="0"/>
              <w:marTop w:val="0"/>
              <w:marBottom w:val="0"/>
              <w:divBdr>
                <w:top w:val="none" w:sz="0" w:space="0" w:color="auto"/>
                <w:left w:val="none" w:sz="0" w:space="0" w:color="auto"/>
                <w:bottom w:val="none" w:sz="0" w:space="0" w:color="auto"/>
                <w:right w:val="none" w:sz="0" w:space="0" w:color="auto"/>
              </w:divBdr>
              <w:divsChild>
                <w:div w:id="2065176518">
                  <w:marLeft w:val="0"/>
                  <w:marRight w:val="0"/>
                  <w:marTop w:val="0"/>
                  <w:marBottom w:val="0"/>
                  <w:divBdr>
                    <w:top w:val="none" w:sz="0" w:space="0" w:color="auto"/>
                    <w:left w:val="none" w:sz="0" w:space="0" w:color="auto"/>
                    <w:bottom w:val="none" w:sz="0" w:space="0" w:color="auto"/>
                    <w:right w:val="none" w:sz="0" w:space="0" w:color="auto"/>
                  </w:divBdr>
                  <w:divsChild>
                    <w:div w:id="642856707">
                      <w:marLeft w:val="0"/>
                      <w:marRight w:val="0"/>
                      <w:marTop w:val="0"/>
                      <w:marBottom w:val="0"/>
                      <w:divBdr>
                        <w:top w:val="none" w:sz="0" w:space="0" w:color="auto"/>
                        <w:left w:val="none" w:sz="0" w:space="0" w:color="auto"/>
                        <w:bottom w:val="none" w:sz="0" w:space="0" w:color="auto"/>
                        <w:right w:val="none" w:sz="0" w:space="0" w:color="auto"/>
                      </w:divBdr>
                      <w:divsChild>
                        <w:div w:id="1067414227">
                          <w:marLeft w:val="0"/>
                          <w:marRight w:val="0"/>
                          <w:marTop w:val="0"/>
                          <w:marBottom w:val="0"/>
                          <w:divBdr>
                            <w:top w:val="none" w:sz="0" w:space="0" w:color="auto"/>
                            <w:left w:val="none" w:sz="0" w:space="0" w:color="auto"/>
                            <w:bottom w:val="none" w:sz="0" w:space="0" w:color="auto"/>
                            <w:right w:val="none" w:sz="0" w:space="0" w:color="auto"/>
                          </w:divBdr>
                          <w:divsChild>
                            <w:div w:id="991757844">
                              <w:marLeft w:val="0"/>
                              <w:marRight w:val="0"/>
                              <w:marTop w:val="0"/>
                              <w:marBottom w:val="0"/>
                              <w:divBdr>
                                <w:top w:val="none" w:sz="0" w:space="0" w:color="auto"/>
                                <w:left w:val="none" w:sz="0" w:space="0" w:color="auto"/>
                                <w:bottom w:val="none" w:sz="0" w:space="0" w:color="auto"/>
                                <w:right w:val="none" w:sz="0" w:space="0" w:color="auto"/>
                              </w:divBdr>
                              <w:divsChild>
                                <w:div w:id="225605799">
                                  <w:marLeft w:val="0"/>
                                  <w:marRight w:val="0"/>
                                  <w:marTop w:val="0"/>
                                  <w:marBottom w:val="0"/>
                                  <w:divBdr>
                                    <w:top w:val="none" w:sz="0" w:space="0" w:color="auto"/>
                                    <w:left w:val="none" w:sz="0" w:space="0" w:color="auto"/>
                                    <w:bottom w:val="none" w:sz="0" w:space="0" w:color="auto"/>
                                    <w:right w:val="none" w:sz="0" w:space="0" w:color="auto"/>
                                  </w:divBdr>
                                  <w:divsChild>
                                    <w:div w:id="757792908">
                                      <w:marLeft w:val="0"/>
                                      <w:marRight w:val="0"/>
                                      <w:marTop w:val="0"/>
                                      <w:marBottom w:val="0"/>
                                      <w:divBdr>
                                        <w:top w:val="none" w:sz="0" w:space="0" w:color="auto"/>
                                        <w:left w:val="none" w:sz="0" w:space="0" w:color="auto"/>
                                        <w:bottom w:val="none" w:sz="0" w:space="0" w:color="auto"/>
                                        <w:right w:val="none" w:sz="0" w:space="0" w:color="auto"/>
                                      </w:divBdr>
                                      <w:divsChild>
                                        <w:div w:id="1741363533">
                                          <w:marLeft w:val="0"/>
                                          <w:marRight w:val="0"/>
                                          <w:marTop w:val="0"/>
                                          <w:marBottom w:val="0"/>
                                          <w:divBdr>
                                            <w:top w:val="none" w:sz="0" w:space="0" w:color="auto"/>
                                            <w:left w:val="none" w:sz="0" w:space="0" w:color="auto"/>
                                            <w:bottom w:val="none" w:sz="0" w:space="0" w:color="auto"/>
                                            <w:right w:val="none" w:sz="0" w:space="0" w:color="auto"/>
                                          </w:divBdr>
                                          <w:divsChild>
                                            <w:div w:id="1424953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5602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footer" Target="footer1.xml"/><Relationship Id="rId20" Type="http://schemas.openxmlformats.org/officeDocument/2006/relationships/hyperlink" Target="https://hub.docker.com/u/cloudandbigdatalab/" TargetMode="External"/><Relationship Id="rId21" Type="http://schemas.openxmlformats.org/officeDocument/2006/relationships/hyperlink" Target="https://raw.githubusercontent.com/cloudandbigdatalab/chameleon-docker-tutorial/master/tutorial_photos/demosite_screenshot.png" TargetMode="External"/><Relationship Id="rId22" Type="http://schemas.openxmlformats.org/officeDocument/2006/relationships/header" Target="header2.xml"/><Relationship Id="rId23" Type="http://schemas.openxmlformats.org/officeDocument/2006/relationships/footer" Target="footer2.xml"/><Relationship Id="rId24" Type="http://schemas.openxmlformats.org/officeDocument/2006/relationships/fontTable" Target="fontTable.xml"/><Relationship Id="rId25"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hyperlink" Target="https://github.com/cloudandbigdatalab/chameleon-cloud-tutorial-docker-1" TargetMode="External"/><Relationship Id="rId12" Type="http://schemas.openxmlformats.org/officeDocument/2006/relationships/hyperlink" Target="https://cloudandbigdatalab.github.io" TargetMode="External"/><Relationship Id="rId13" Type="http://schemas.openxmlformats.org/officeDocument/2006/relationships/hyperlink" Target="https://docs.docker.com/" TargetMode="External"/><Relationship Id="rId14" Type="http://schemas.openxmlformats.org/officeDocument/2006/relationships/hyperlink" Target="https://www.docker.com/whatisdocker" TargetMode="External"/><Relationship Id="rId15" Type="http://schemas.openxmlformats.org/officeDocument/2006/relationships/hyperlink" Target="https://docs.docker.com/reference/glossary/" TargetMode="External"/><Relationship Id="rId16" Type="http://schemas.openxmlformats.org/officeDocument/2006/relationships/hyperlink" Target="https://docs.docker.com/reference/builder/" TargetMode="External"/><Relationship Id="rId17" Type="http://schemas.openxmlformats.org/officeDocument/2006/relationships/hyperlink" Target="http://www.postgresql.org" TargetMode="External"/><Relationship Id="rId18" Type="http://schemas.openxmlformats.org/officeDocument/2006/relationships/hyperlink" Target="http://nginx.com" TargetMode="External"/><Relationship Id="rId19" Type="http://schemas.openxmlformats.org/officeDocument/2006/relationships/hyperlink" Target="https://uwsgi-docs.readthedocs.org/en/latest/"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emf"/></Relationships>
</file>

<file path=word/_rels/footer2.xml.rels><?xml version="1.0" encoding="UTF-8" standalone="yes"?>
<Relationships xmlns="http://schemas.openxmlformats.org/package/2006/relationships"><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6</Pages>
  <Words>1224</Words>
  <Characters>6979</Characters>
  <Application>Microsoft Macintosh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Rackspace Hosting</Company>
  <LinksUpToDate>false</LinksUpToDate>
  <CharactersWithSpaces>81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icrosoft Office User</cp:lastModifiedBy>
  <cp:revision>2</cp:revision>
  <dcterms:created xsi:type="dcterms:W3CDTF">2015-06-30T17:44:00Z</dcterms:created>
  <dcterms:modified xsi:type="dcterms:W3CDTF">2015-06-30T17:45:00Z</dcterms:modified>
</cp:coreProperties>
</file>